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824F70" w14:textId="395AB1DD" w:rsidR="006F4CFE" w:rsidRDefault="00525E2F">
      <w:r>
        <w:rPr>
          <w:noProof/>
        </w:rPr>
        <mc:AlternateContent>
          <mc:Choice Requires="wpg">
            <w:drawing>
              <wp:anchor distT="0" distB="0" distL="114300" distR="114300" simplePos="0" relativeHeight="251674624" behindDoc="0" locked="0" layoutInCell="1" allowOverlap="1" wp14:anchorId="7C392C8B" wp14:editId="6766304B">
                <wp:simplePos x="0" y="0"/>
                <wp:positionH relativeFrom="column">
                  <wp:posOffset>161925</wp:posOffset>
                </wp:positionH>
                <wp:positionV relativeFrom="paragraph">
                  <wp:posOffset>152400</wp:posOffset>
                </wp:positionV>
                <wp:extent cx="3196590" cy="3317875"/>
                <wp:effectExtent l="0" t="0" r="0" b="0"/>
                <wp:wrapNone/>
                <wp:docPr id="1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96590" cy="3317875"/>
                          <a:chOff x="0" y="0"/>
                          <a:chExt cx="3196590" cy="3317875"/>
                        </a:xfrm>
                      </wpg:grpSpPr>
                      <wpg:grpSp>
                        <wpg:cNvPr id="14" name="Group 14"/>
                        <wpg:cNvGrpSpPr/>
                        <wpg:grpSpPr>
                          <a:xfrm>
                            <a:off x="0" y="0"/>
                            <a:ext cx="2967037" cy="2781300"/>
                            <a:chOff x="0" y="0"/>
                            <a:chExt cx="2967037" cy="2781300"/>
                          </a:xfrm>
                        </wpg:grpSpPr>
                        <wpg:grpSp>
                          <wpg:cNvPr id="4" name="Group 4"/>
                          <wpg:cNvGrpSpPr/>
                          <wpg:grpSpPr>
                            <a:xfrm>
                              <a:off x="1062037" y="876300"/>
                              <a:ext cx="1905000" cy="1905000"/>
                              <a:chOff x="0" y="0"/>
                              <a:chExt cx="2066925" cy="1905000"/>
                            </a:xfrm>
                          </wpg:grpSpPr>
                          <wps:wsp>
                            <wps:cNvPr id="217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28700" cy="952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847CB0B" w14:textId="03FDBA5C" w:rsidR="00525E2F" w:rsidRPr="00525E2F" w:rsidRDefault="00525E2F" w:rsidP="00525E2F">
                                  <w:pPr>
                                    <w:jc w:val="center"/>
                                    <w:rPr>
                                      <w:color w:val="FF0000"/>
                                      <w:sz w:val="40"/>
                                      <w:szCs w:val="40"/>
                                    </w:rPr>
                                  </w:pPr>
                                  <w:r w:rsidRPr="00525E2F">
                                    <w:rPr>
                                      <w:color w:val="FF0000"/>
                                      <w:sz w:val="40"/>
                                      <w:szCs w:val="40"/>
                                    </w:rPr>
                                    <w:t>TP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  <wps:wsp>
                            <wps:cNvPr id="1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038225" y="0"/>
                                <a:ext cx="1028700" cy="952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EB295FF" w14:textId="25D05086" w:rsidR="00525E2F" w:rsidRPr="00525E2F" w:rsidRDefault="00525E2F" w:rsidP="00525E2F">
                                  <w:pPr>
                                    <w:jc w:val="center"/>
                                    <w:rPr>
                                      <w:color w:val="FF0000"/>
                                      <w:sz w:val="40"/>
                                      <w:szCs w:val="40"/>
                                    </w:rPr>
                                  </w:pPr>
                                  <w:r w:rsidRPr="00525E2F">
                                    <w:rPr>
                                      <w:color w:val="FF0000"/>
                                      <w:sz w:val="40"/>
                                      <w:szCs w:val="40"/>
                                    </w:rPr>
                                    <w:t>FN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  <wps:wsp>
                            <wps:cNvPr id="2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952500"/>
                                <a:ext cx="1028700" cy="952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7E89A22" w14:textId="72E382CE" w:rsidR="00525E2F" w:rsidRPr="00525E2F" w:rsidRDefault="00525E2F" w:rsidP="00525E2F">
                                  <w:pPr>
                                    <w:jc w:val="center"/>
                                    <w:rPr>
                                      <w:color w:val="FF0000"/>
                                      <w:sz w:val="40"/>
                                      <w:szCs w:val="40"/>
                                    </w:rPr>
                                  </w:pPr>
                                  <w:r w:rsidRPr="00525E2F">
                                    <w:rPr>
                                      <w:color w:val="FF0000"/>
                                      <w:sz w:val="40"/>
                                      <w:szCs w:val="40"/>
                                    </w:rPr>
                                    <w:t>FP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  <wps:wsp>
                            <wps:cNvPr id="3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038225" y="952500"/>
                                <a:ext cx="1028700" cy="952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3CEAFD2" w14:textId="40A284A3" w:rsidR="00525E2F" w:rsidRPr="00525E2F" w:rsidRDefault="00525E2F" w:rsidP="00525E2F">
                                  <w:pPr>
                                    <w:jc w:val="center"/>
                                    <w:rPr>
                                      <w:color w:val="FF0000"/>
                                      <w:sz w:val="40"/>
                                      <w:szCs w:val="40"/>
                                    </w:rPr>
                                  </w:pPr>
                                  <w:r w:rsidRPr="00525E2F">
                                    <w:rPr>
                                      <w:color w:val="FF0000"/>
                                      <w:sz w:val="40"/>
                                      <w:szCs w:val="40"/>
                                    </w:rPr>
                                    <w:t>TN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wpg:grpSp>
                        <wps:wsp>
                          <wps:cNvPr id="10" name="Left Brace 10"/>
                          <wps:cNvSpPr/>
                          <wps:spPr>
                            <a:xfrm>
                              <a:off x="519112" y="876300"/>
                              <a:ext cx="400050" cy="1905000"/>
                            </a:xfrm>
                            <a:prstGeom prst="leftBrace">
                              <a:avLst/>
                            </a:prstGeom>
                          </wps:spPr>
                          <wps:style>
                            <a:lnRef idx="3">
                              <a:schemeClr val="accent2"/>
                            </a:lnRef>
                            <a:fillRef idx="0">
                              <a:schemeClr val="accent2"/>
                            </a:fillRef>
                            <a:effectRef idx="2">
                              <a:schemeClr val="accent2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" name="Left Brace 11"/>
                          <wps:cNvSpPr/>
                          <wps:spPr>
                            <a:xfrm rot="5400000">
                              <a:off x="1814512" y="-390525"/>
                              <a:ext cx="400050" cy="1905000"/>
                            </a:xfrm>
                            <a:prstGeom prst="leftBrace">
                              <a:avLst/>
                            </a:prstGeom>
                          </wps:spPr>
                          <wps:style>
                            <a:lnRef idx="3">
                              <a:schemeClr val="accent2"/>
                            </a:lnRef>
                            <a:fillRef idx="0">
                              <a:schemeClr val="accent2"/>
                            </a:fillRef>
                            <a:effectRef idx="2">
                              <a:schemeClr val="accent2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" name="Text Box 2"/>
                          <wps:cNvSpPr txBox="1">
                            <a:spLocks noChangeArrowheads="1"/>
                          </wps:cNvSpPr>
                          <wps:spPr bwMode="auto">
                            <a:xfrm rot="16200000">
                              <a:off x="-376238" y="1685925"/>
                              <a:ext cx="1152525" cy="40005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E594F18" w14:textId="18462854" w:rsidR="00525E2F" w:rsidRPr="00525E2F" w:rsidRDefault="00525E2F" w:rsidP="00525E2F">
                                <w:pPr>
                                  <w:jc w:val="center"/>
                                  <w:rPr>
                                    <w:color w:val="FF0000"/>
                                    <w:sz w:val="40"/>
                                    <w:szCs w:val="40"/>
                                  </w:rPr>
                                </w:pPr>
                                <w:r w:rsidRPr="00525E2F">
                                  <w:rPr>
                                    <w:color w:val="FF0000"/>
                                    <w:sz w:val="40"/>
                                    <w:szCs w:val="40"/>
                                  </w:rPr>
                                  <w:t>Actual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13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281112" y="0"/>
                              <a:ext cx="1409700" cy="40005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0901BDA" w14:textId="45EFB9BC" w:rsidR="00525E2F" w:rsidRPr="00525E2F" w:rsidRDefault="00525E2F" w:rsidP="00525E2F">
                                <w:pPr>
                                  <w:jc w:val="center"/>
                                  <w:rPr>
                                    <w:color w:val="FF0000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color w:val="FF0000"/>
                                    <w:sz w:val="40"/>
                                    <w:szCs w:val="40"/>
                                  </w:rPr>
                                  <w:t>Predicted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1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819150" y="2781300"/>
                            <a:ext cx="2377440" cy="5365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636A2A" w14:textId="4C3A115C" w:rsidR="00525E2F" w:rsidRPr="00525E2F" w:rsidRDefault="00525E2F" w:rsidP="00525E2F">
                              <w:pPr>
                                <w:jc w:val="center"/>
                                <w:rPr>
                                  <w:color w:val="2F5496" w:themeColor="accent1" w:themeShade="BF"/>
                                  <w:sz w:val="40"/>
                                  <w:szCs w:val="40"/>
                                </w:rPr>
                              </w:pPr>
                              <w:r w:rsidRPr="00525E2F">
                                <w:rPr>
                                  <w:color w:val="2F5496" w:themeColor="accent1" w:themeShade="BF"/>
                                  <w:sz w:val="40"/>
                                  <w:szCs w:val="40"/>
                                </w:rPr>
                                <w:t>Precis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C392C8B" id="Group 19" o:spid="_x0000_s1026" style="position:absolute;margin-left:12.75pt;margin-top:12pt;width:251.7pt;height:261.25pt;z-index:251674624" coordsize="31965,331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">
                <v:group id="Group 14" o:spid="_x0000_s1027" style="position:absolute;width:29670;height:27813" coordsize="29670,278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group id="Group 4" o:spid="_x0000_s1028" style="position:absolute;left:10620;top:8763;width:19050;height:19050" coordsize="20669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_x0000_s1029" type="#_x0000_t202" style="position:absolute;width:10287;height:95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">
                      <v:textbox>
                        <w:txbxContent>
                          <w:p w14:paraId="1847CB0B" w14:textId="03FDBA5C" w:rsidR="00525E2F" w:rsidRPr="00525E2F" w:rsidRDefault="00525E2F" w:rsidP="00525E2F">
                            <w:pPr>
                              <w:jc w:val="center"/>
                              <w:rPr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525E2F">
                              <w:rPr>
                                <w:color w:val="FF0000"/>
                                <w:sz w:val="40"/>
                                <w:szCs w:val="40"/>
                              </w:rPr>
                              <w:t>TP</w:t>
                            </w:r>
                          </w:p>
                        </w:txbxContent>
                      </v:textbox>
                    </v:shape>
                    <v:shape id="_x0000_s1030" type="#_x0000_t202" style="position:absolute;left:10382;width:10287;height:95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">
                      <v:textbox>
                        <w:txbxContent>
                          <w:p w14:paraId="3EB295FF" w14:textId="25D05086" w:rsidR="00525E2F" w:rsidRPr="00525E2F" w:rsidRDefault="00525E2F" w:rsidP="00525E2F">
                            <w:pPr>
                              <w:jc w:val="center"/>
                              <w:rPr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525E2F">
                              <w:rPr>
                                <w:color w:val="FF0000"/>
                                <w:sz w:val="40"/>
                                <w:szCs w:val="40"/>
                              </w:rPr>
                              <w:t>FN</w:t>
                            </w:r>
                          </w:p>
                        </w:txbxContent>
                      </v:textbox>
                    </v:shape>
                    <v:shape id="_x0000_s1031" type="#_x0000_t202" style="position:absolute;top:9525;width:10287;height:95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">
                      <v:textbox>
                        <w:txbxContent>
                          <w:p w14:paraId="67E89A22" w14:textId="72E382CE" w:rsidR="00525E2F" w:rsidRPr="00525E2F" w:rsidRDefault="00525E2F" w:rsidP="00525E2F">
                            <w:pPr>
                              <w:jc w:val="center"/>
                              <w:rPr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525E2F">
                              <w:rPr>
                                <w:color w:val="FF0000"/>
                                <w:sz w:val="40"/>
                                <w:szCs w:val="40"/>
                              </w:rPr>
                              <w:t>FP</w:t>
                            </w:r>
                          </w:p>
                        </w:txbxContent>
                      </v:textbox>
                    </v:shape>
                    <v:shape id="_x0000_s1032" type="#_x0000_t202" style="position:absolute;left:10382;top:9525;width:10287;height:95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">
                      <v:textbox>
                        <w:txbxContent>
                          <w:p w14:paraId="53CEAFD2" w14:textId="40A284A3" w:rsidR="00525E2F" w:rsidRPr="00525E2F" w:rsidRDefault="00525E2F" w:rsidP="00525E2F">
                            <w:pPr>
                              <w:jc w:val="center"/>
                              <w:rPr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525E2F">
                              <w:rPr>
                                <w:color w:val="FF0000"/>
                                <w:sz w:val="40"/>
                                <w:szCs w:val="40"/>
                              </w:rPr>
                              <w:t>TN</w:t>
                            </w:r>
                          </w:p>
                        </w:txbxContent>
                      </v:textbox>
                    </v:shape>
                  </v:group>
                  <v:shapetype id="_x0000_t87" coordsize="21600,21600" o:spt="87" adj="1800,10800" path="m21600,qx10800@0l10800@2qy0@11,10800@3l10800@1qy21600,21600e" filled="f">
                    <v:formulas>
                      <v:f eqn="val #0"/>
                      <v:f eqn="sum 21600 0 #0"/>
                      <v:f eqn="sum #1 0 #0"/>
                      <v:f eqn="sum #1 #0 0"/>
                      <v:f eqn="prod #0 9598 32768"/>
                      <v:f eqn="sum 21600 0 @4"/>
                      <v:f eqn="sum 21600 0 #1"/>
                      <v:f eqn="min #1 @6"/>
                      <v:f eqn="prod @7 1 2"/>
                      <v:f eqn="prod #0 2 1"/>
                      <v:f eqn="sum 21600 0 @9"/>
                      <v:f eqn="val #1"/>
                    </v:formulas>
                    <v:path arrowok="t" o:connecttype="custom" o:connectlocs="21600,0;0,10800;21600,21600" textboxrect="13963,@4,21600,@5"/>
                    <v:handles>
                      <v:h position="center,#0" yrange="0,@8"/>
                      <v:h position="topLeft,#1" yrange="@9,@10"/>
                    </v:handles>
                  </v:shapetype>
                  <v:shape id="Left Brace 10" o:spid="_x0000_s1033" type="#_x0000_t87" style="position:absolute;left:5191;top:8763;width:4000;height:19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" adj="378" strokecolor="#ed7d31 [3205]" strokeweight="1.5pt">
                    <v:stroke joinstyle="miter"/>
                  </v:shape>
                  <v:shape id="Left Brace 11" o:spid="_x0000_s1034" type="#_x0000_t87" style="position:absolute;left:18144;top:-3905;width:4001;height:19050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" adj="378" strokecolor="#ed7d31 [3205]" strokeweight="1.5pt">
                    <v:stroke joinstyle="miter"/>
                  </v:shape>
                  <v:shape id="_x0000_s1035" type="#_x0000_t202" style="position:absolute;left:-3763;top:16859;width:11526;height:4000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" stroked="f">
                    <v:textbox>
                      <w:txbxContent>
                        <w:p w14:paraId="7E594F18" w14:textId="18462854" w:rsidR="00525E2F" w:rsidRPr="00525E2F" w:rsidRDefault="00525E2F" w:rsidP="00525E2F">
                          <w:pPr>
                            <w:jc w:val="center"/>
                            <w:rPr>
                              <w:color w:val="FF0000"/>
                              <w:sz w:val="40"/>
                              <w:szCs w:val="40"/>
                            </w:rPr>
                          </w:pPr>
                          <w:r w:rsidRPr="00525E2F">
                            <w:rPr>
                              <w:color w:val="FF0000"/>
                              <w:sz w:val="40"/>
                              <w:szCs w:val="40"/>
                            </w:rPr>
                            <w:t>Actual</w:t>
                          </w:r>
                        </w:p>
                      </w:txbxContent>
                    </v:textbox>
                  </v:shape>
                  <v:shape id="_x0000_s1036" type="#_x0000_t202" style="position:absolute;left:12811;width:14097;height:4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" stroked="f">
                    <v:textbox>
                      <w:txbxContent>
                        <w:p w14:paraId="40901BDA" w14:textId="45EFB9BC" w:rsidR="00525E2F" w:rsidRPr="00525E2F" w:rsidRDefault="00525E2F" w:rsidP="00525E2F">
                          <w:pPr>
                            <w:jc w:val="center"/>
                            <w:rPr>
                              <w:color w:val="FF0000"/>
                              <w:sz w:val="40"/>
                              <w:szCs w:val="40"/>
                            </w:rPr>
                          </w:pPr>
                          <w:r>
                            <w:rPr>
                              <w:color w:val="FF0000"/>
                              <w:sz w:val="40"/>
                              <w:szCs w:val="40"/>
                            </w:rPr>
                            <w:t>Predicted</w:t>
                          </w:r>
                        </w:p>
                      </w:txbxContent>
                    </v:textbox>
                  </v:shape>
                </v:group>
                <v:shape id="_x0000_s1037" type="#_x0000_t202" style="position:absolute;left:8191;top:27813;width:23774;height:5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" filled="f" stroked="f">
                  <v:textbox style="mso-fit-shape-to-text:t">
                    <w:txbxContent>
                      <w:p w14:paraId="33636A2A" w14:textId="4C3A115C" w:rsidR="00525E2F" w:rsidRPr="00525E2F" w:rsidRDefault="00525E2F" w:rsidP="00525E2F">
                        <w:pPr>
                          <w:jc w:val="center"/>
                          <w:rPr>
                            <w:color w:val="2F5496" w:themeColor="accent1" w:themeShade="BF"/>
                            <w:sz w:val="40"/>
                            <w:szCs w:val="40"/>
                          </w:rPr>
                        </w:pPr>
                        <w:r w:rsidRPr="00525E2F">
                          <w:rPr>
                            <w:color w:val="2F5496" w:themeColor="accent1" w:themeShade="BF"/>
                            <w:sz w:val="40"/>
                            <w:szCs w:val="40"/>
                          </w:rPr>
                          <w:t>Precision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1B266EE" wp14:editId="441AEC44">
                <wp:simplePos x="0" y="0"/>
                <wp:positionH relativeFrom="column">
                  <wp:posOffset>1295400</wp:posOffset>
                </wp:positionH>
                <wp:positionV relativeFrom="paragraph">
                  <wp:posOffset>1133475</wp:posOffset>
                </wp:positionV>
                <wp:extent cx="819309" cy="1657350"/>
                <wp:effectExtent l="19050" t="19050" r="19050" b="19050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9309" cy="1657350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E3BA0AB" id="Oval 15" o:spid="_x0000_s1026" style="position:absolute;margin-left:102pt;margin-top:89.25pt;width:64.5pt;height:130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" filled="f" strokecolor="#2f5496 [2404]" strokeweight="3pt">
                <v:stroke joinstyle="miter"/>
              </v:oval>
            </w:pict>
          </mc:Fallback>
        </mc:AlternateContent>
      </w:r>
    </w:p>
    <w:p w14:paraId="7FC8F678" w14:textId="53A7552C" w:rsidR="00525E2F" w:rsidRPr="00525E2F" w:rsidRDefault="00525E2F" w:rsidP="00525E2F"/>
    <w:p w14:paraId="48585869" w14:textId="0CA1EB27" w:rsidR="00525E2F" w:rsidRPr="00525E2F" w:rsidRDefault="00525E2F" w:rsidP="00525E2F"/>
    <w:p w14:paraId="63385500" w14:textId="7ED3B193" w:rsidR="00525E2F" w:rsidRPr="00525E2F" w:rsidRDefault="00525E2F" w:rsidP="00525E2F"/>
    <w:p w14:paraId="40460773" w14:textId="325D6586" w:rsidR="00525E2F" w:rsidRPr="00525E2F" w:rsidRDefault="00525E2F" w:rsidP="00525E2F"/>
    <w:p w14:paraId="4D14F011" w14:textId="4D8B81D5" w:rsidR="00525E2F" w:rsidRDefault="00525E2F" w:rsidP="00525E2F"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6D89AA2" wp14:editId="1A1BFE19">
                <wp:simplePos x="0" y="0"/>
                <wp:positionH relativeFrom="column">
                  <wp:posOffset>847725</wp:posOffset>
                </wp:positionH>
                <wp:positionV relativeFrom="paragraph">
                  <wp:posOffset>219710</wp:posOffset>
                </wp:positionV>
                <wp:extent cx="1714500" cy="647700"/>
                <wp:effectExtent l="19050" t="19050" r="19050" b="19050"/>
                <wp:wrapNone/>
                <wp:docPr id="219" name="Oval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714500" cy="647700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1F3B888F" id="Oval 219" o:spid="_x0000_s1026" style="position:absolute;margin-left:66.75pt;margin-top:17.3pt;width:135pt;height:51pt;rotation:-90;z-index:2516828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" filled="f" strokecolor="#2f5496 [2404]" strokeweight="3pt">
                <v:stroke joinstyle="miter"/>
              </v:oval>
            </w:pict>
          </mc:Fallback>
        </mc:AlternateContent>
      </w:r>
    </w:p>
    <w:p w14:paraId="4563D25D" w14:textId="773BDEC2" w:rsidR="00525E2F" w:rsidRPr="00525E2F" w:rsidRDefault="00525E2F" w:rsidP="00525E2F">
      <w:pPr>
        <w:tabs>
          <w:tab w:val="left" w:pos="6000"/>
        </w:tabs>
        <w:rPr>
          <w:rFonts w:eastAsiaTheme="minorEastAsia"/>
          <w:color w:val="2F5496" w:themeColor="accent1" w:themeShade="BF"/>
          <w:sz w:val="40"/>
          <w:szCs w:val="4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3AA253FB" wp14:editId="4921CBA0">
                <wp:simplePos x="0" y="0"/>
                <wp:positionH relativeFrom="column">
                  <wp:posOffset>161925</wp:posOffset>
                </wp:positionH>
                <wp:positionV relativeFrom="paragraph">
                  <wp:posOffset>1905635</wp:posOffset>
                </wp:positionV>
                <wp:extent cx="4614545" cy="2781300"/>
                <wp:effectExtent l="0" t="0" r="0" b="19050"/>
                <wp:wrapNone/>
                <wp:docPr id="192" name="Group 19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14545" cy="2781300"/>
                          <a:chOff x="0" y="0"/>
                          <a:chExt cx="4615036" cy="2781300"/>
                        </a:xfrm>
                      </wpg:grpSpPr>
                      <wpg:grpSp>
                        <wpg:cNvPr id="193" name="Group 193"/>
                        <wpg:cNvGrpSpPr/>
                        <wpg:grpSpPr>
                          <a:xfrm>
                            <a:off x="0" y="0"/>
                            <a:ext cx="2967037" cy="2781300"/>
                            <a:chOff x="0" y="0"/>
                            <a:chExt cx="2967037" cy="2781300"/>
                          </a:xfrm>
                        </wpg:grpSpPr>
                        <wpg:grpSp>
                          <wpg:cNvPr id="194" name="Group 194"/>
                          <wpg:cNvGrpSpPr/>
                          <wpg:grpSpPr>
                            <a:xfrm>
                              <a:off x="1062037" y="876300"/>
                              <a:ext cx="1905000" cy="1905000"/>
                              <a:chOff x="0" y="0"/>
                              <a:chExt cx="2066925" cy="1905000"/>
                            </a:xfrm>
                          </wpg:grpSpPr>
                          <wps:wsp>
                            <wps:cNvPr id="195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28700" cy="952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909E22A" w14:textId="77777777" w:rsidR="00525E2F" w:rsidRPr="00525E2F" w:rsidRDefault="00525E2F" w:rsidP="00525E2F">
                                  <w:pPr>
                                    <w:jc w:val="center"/>
                                    <w:rPr>
                                      <w:color w:val="FF0000"/>
                                      <w:sz w:val="40"/>
                                      <w:szCs w:val="40"/>
                                    </w:rPr>
                                  </w:pPr>
                                  <w:r w:rsidRPr="00525E2F">
                                    <w:rPr>
                                      <w:color w:val="FF0000"/>
                                      <w:sz w:val="40"/>
                                      <w:szCs w:val="40"/>
                                    </w:rPr>
                                    <w:t>TP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  <wps:wsp>
                            <wps:cNvPr id="196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038225" y="0"/>
                                <a:ext cx="1028700" cy="952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B363FEB" w14:textId="77777777" w:rsidR="00525E2F" w:rsidRPr="00525E2F" w:rsidRDefault="00525E2F" w:rsidP="00525E2F">
                                  <w:pPr>
                                    <w:jc w:val="center"/>
                                    <w:rPr>
                                      <w:color w:val="FF0000"/>
                                      <w:sz w:val="40"/>
                                      <w:szCs w:val="40"/>
                                    </w:rPr>
                                  </w:pPr>
                                  <w:r w:rsidRPr="00525E2F">
                                    <w:rPr>
                                      <w:color w:val="FF0000"/>
                                      <w:sz w:val="40"/>
                                      <w:szCs w:val="40"/>
                                    </w:rPr>
                                    <w:t>FN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  <wps:wsp>
                            <wps:cNvPr id="197" name="Text Box 197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952500"/>
                                <a:ext cx="1028700" cy="952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B3F1254" w14:textId="77777777" w:rsidR="00525E2F" w:rsidRPr="00525E2F" w:rsidRDefault="00525E2F" w:rsidP="00525E2F">
                                  <w:pPr>
                                    <w:jc w:val="center"/>
                                    <w:rPr>
                                      <w:color w:val="FF0000"/>
                                      <w:sz w:val="40"/>
                                      <w:szCs w:val="40"/>
                                    </w:rPr>
                                  </w:pPr>
                                  <w:r w:rsidRPr="00525E2F">
                                    <w:rPr>
                                      <w:color w:val="FF0000"/>
                                      <w:sz w:val="40"/>
                                      <w:szCs w:val="40"/>
                                    </w:rPr>
                                    <w:t>FP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  <wps:wsp>
                            <wps:cNvPr id="198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038225" y="952500"/>
                                <a:ext cx="1028700" cy="952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DAF195F" w14:textId="77777777" w:rsidR="00525E2F" w:rsidRPr="00525E2F" w:rsidRDefault="00525E2F" w:rsidP="00525E2F">
                                  <w:pPr>
                                    <w:jc w:val="center"/>
                                    <w:rPr>
                                      <w:color w:val="FF0000"/>
                                      <w:sz w:val="40"/>
                                      <w:szCs w:val="40"/>
                                    </w:rPr>
                                  </w:pPr>
                                  <w:r w:rsidRPr="00525E2F">
                                    <w:rPr>
                                      <w:color w:val="FF0000"/>
                                      <w:sz w:val="40"/>
                                      <w:szCs w:val="40"/>
                                    </w:rPr>
                                    <w:t>TN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wpg:grpSp>
                        <wps:wsp>
                          <wps:cNvPr id="199" name="Left Brace 199"/>
                          <wps:cNvSpPr/>
                          <wps:spPr>
                            <a:xfrm>
                              <a:off x="519112" y="876300"/>
                              <a:ext cx="400050" cy="1905000"/>
                            </a:xfrm>
                            <a:prstGeom prst="leftBrace">
                              <a:avLst/>
                            </a:prstGeom>
                          </wps:spPr>
                          <wps:style>
                            <a:lnRef idx="3">
                              <a:schemeClr val="accent2"/>
                            </a:lnRef>
                            <a:fillRef idx="0">
                              <a:schemeClr val="accent2"/>
                            </a:fillRef>
                            <a:effectRef idx="2">
                              <a:schemeClr val="accent2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0" name="Left Brace 200"/>
                          <wps:cNvSpPr/>
                          <wps:spPr>
                            <a:xfrm rot="5400000">
                              <a:off x="1814512" y="-390525"/>
                              <a:ext cx="400050" cy="1905000"/>
                            </a:xfrm>
                            <a:prstGeom prst="leftBrace">
                              <a:avLst/>
                            </a:prstGeom>
                          </wps:spPr>
                          <wps:style>
                            <a:lnRef idx="3">
                              <a:schemeClr val="accent2"/>
                            </a:lnRef>
                            <a:fillRef idx="0">
                              <a:schemeClr val="accent2"/>
                            </a:fillRef>
                            <a:effectRef idx="2">
                              <a:schemeClr val="accent2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1" name="Text Box 2"/>
                          <wps:cNvSpPr txBox="1">
                            <a:spLocks noChangeArrowheads="1"/>
                          </wps:cNvSpPr>
                          <wps:spPr bwMode="auto">
                            <a:xfrm rot="16200000">
                              <a:off x="-376238" y="1685925"/>
                              <a:ext cx="1152525" cy="40005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16D5143" w14:textId="77777777" w:rsidR="00525E2F" w:rsidRPr="00525E2F" w:rsidRDefault="00525E2F" w:rsidP="00525E2F">
                                <w:pPr>
                                  <w:jc w:val="center"/>
                                  <w:rPr>
                                    <w:color w:val="FF0000"/>
                                    <w:sz w:val="40"/>
                                    <w:szCs w:val="40"/>
                                  </w:rPr>
                                </w:pPr>
                                <w:r w:rsidRPr="00525E2F">
                                  <w:rPr>
                                    <w:color w:val="FF0000"/>
                                    <w:sz w:val="40"/>
                                    <w:szCs w:val="40"/>
                                  </w:rPr>
                                  <w:t>Actual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202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281112" y="0"/>
                              <a:ext cx="1409700" cy="40005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9D36C02" w14:textId="77777777" w:rsidR="00525E2F" w:rsidRPr="00525E2F" w:rsidRDefault="00525E2F" w:rsidP="00525E2F">
                                <w:pPr>
                                  <w:jc w:val="center"/>
                                  <w:rPr>
                                    <w:color w:val="FF0000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color w:val="FF0000"/>
                                    <w:sz w:val="40"/>
                                    <w:szCs w:val="40"/>
                                  </w:rPr>
                                  <w:t>Predicted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20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237596" y="1079500"/>
                            <a:ext cx="2377440" cy="5365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EE3352A" w14:textId="7B4C4C23" w:rsidR="00525E2F" w:rsidRPr="00525E2F" w:rsidRDefault="00525E2F" w:rsidP="00525E2F">
                              <w:pPr>
                                <w:jc w:val="center"/>
                                <w:rPr>
                                  <w:color w:val="2F5496" w:themeColor="accent1" w:themeShade="BF"/>
                                  <w:sz w:val="40"/>
                                  <w:szCs w:val="40"/>
                                </w:rPr>
                              </w:pPr>
                              <w:r w:rsidRPr="00525E2F">
                                <w:rPr>
                                  <w:color w:val="538135" w:themeColor="accent6" w:themeShade="BF"/>
                                  <w:sz w:val="40"/>
                                  <w:szCs w:val="40"/>
                                </w:rPr>
                                <w:t>Recal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AA253FB" id="Group 192" o:spid="_x0000_s1038" style="position:absolute;margin-left:12.75pt;margin-top:150.05pt;width:363.35pt;height:219pt;z-index:251676672;mso-width-relative:margin;mso-height-relative:margin" coordsize="46150,278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">
                <v:group id="Group 193" o:spid="_x0000_s1039" style="position:absolute;width:29670;height:27813" coordsize="29670,278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">
                  <v:group id="Group 194" o:spid="_x0000_s1040" style="position:absolute;left:10620;top:8763;width:19050;height:19050" coordsize="20669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">
                    <v:shape id="_x0000_s1041" type="#_x0000_t202" style="position:absolute;width:10287;height:95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">
                      <v:textbox>
                        <w:txbxContent>
                          <w:p w14:paraId="2909E22A" w14:textId="77777777" w:rsidR="00525E2F" w:rsidRPr="00525E2F" w:rsidRDefault="00525E2F" w:rsidP="00525E2F">
                            <w:pPr>
                              <w:jc w:val="center"/>
                              <w:rPr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525E2F">
                              <w:rPr>
                                <w:color w:val="FF0000"/>
                                <w:sz w:val="40"/>
                                <w:szCs w:val="40"/>
                              </w:rPr>
                              <w:t>TP</w:t>
                            </w:r>
                          </w:p>
                        </w:txbxContent>
                      </v:textbox>
                    </v:shape>
                    <v:shape id="_x0000_s1042" type="#_x0000_t202" style="position:absolute;left:10382;width:10287;height:95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">
                      <v:textbox>
                        <w:txbxContent>
                          <w:p w14:paraId="7B363FEB" w14:textId="77777777" w:rsidR="00525E2F" w:rsidRPr="00525E2F" w:rsidRDefault="00525E2F" w:rsidP="00525E2F">
                            <w:pPr>
                              <w:jc w:val="center"/>
                              <w:rPr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525E2F">
                              <w:rPr>
                                <w:color w:val="FF0000"/>
                                <w:sz w:val="40"/>
                                <w:szCs w:val="40"/>
                              </w:rPr>
                              <w:t>FN</w:t>
                            </w:r>
                          </w:p>
                        </w:txbxContent>
                      </v:textbox>
                    </v:shape>
                    <v:shape id="Text Box 197" o:spid="_x0000_s1043" type="#_x0000_t202" style="position:absolute;top:9525;width:10287;height:95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">
                      <v:textbox>
                        <w:txbxContent>
                          <w:p w14:paraId="6B3F1254" w14:textId="77777777" w:rsidR="00525E2F" w:rsidRPr="00525E2F" w:rsidRDefault="00525E2F" w:rsidP="00525E2F">
                            <w:pPr>
                              <w:jc w:val="center"/>
                              <w:rPr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525E2F">
                              <w:rPr>
                                <w:color w:val="FF0000"/>
                                <w:sz w:val="40"/>
                                <w:szCs w:val="40"/>
                              </w:rPr>
                              <w:t>FP</w:t>
                            </w:r>
                          </w:p>
                        </w:txbxContent>
                      </v:textbox>
                    </v:shape>
                    <v:shape id="_x0000_s1044" type="#_x0000_t202" style="position:absolute;left:10382;top:9525;width:10287;height:95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">
                      <v:textbox>
                        <w:txbxContent>
                          <w:p w14:paraId="6DAF195F" w14:textId="77777777" w:rsidR="00525E2F" w:rsidRPr="00525E2F" w:rsidRDefault="00525E2F" w:rsidP="00525E2F">
                            <w:pPr>
                              <w:jc w:val="center"/>
                              <w:rPr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525E2F">
                              <w:rPr>
                                <w:color w:val="FF0000"/>
                                <w:sz w:val="40"/>
                                <w:szCs w:val="40"/>
                              </w:rPr>
                              <w:t>TN</w:t>
                            </w:r>
                          </w:p>
                        </w:txbxContent>
                      </v:textbox>
                    </v:shape>
                  </v:group>
                  <v:shape id="Left Brace 199" o:spid="_x0000_s1045" type="#_x0000_t87" style="position:absolute;left:5191;top:8763;width:4000;height:19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" adj="378" strokecolor="#ed7d31 [3205]" strokeweight="1.5pt">
                    <v:stroke joinstyle="miter"/>
                  </v:shape>
                  <v:shape id="Left Brace 200" o:spid="_x0000_s1046" type="#_x0000_t87" style="position:absolute;left:18144;top:-3905;width:4001;height:19050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" adj="378" strokecolor="#ed7d31 [3205]" strokeweight="1.5pt">
                    <v:stroke joinstyle="miter"/>
                  </v:shape>
                  <v:shape id="_x0000_s1047" type="#_x0000_t202" style="position:absolute;left:-3763;top:16859;width:11526;height:4000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" stroked="f">
                    <v:textbox>
                      <w:txbxContent>
                        <w:p w14:paraId="716D5143" w14:textId="77777777" w:rsidR="00525E2F" w:rsidRPr="00525E2F" w:rsidRDefault="00525E2F" w:rsidP="00525E2F">
                          <w:pPr>
                            <w:jc w:val="center"/>
                            <w:rPr>
                              <w:color w:val="FF0000"/>
                              <w:sz w:val="40"/>
                              <w:szCs w:val="40"/>
                            </w:rPr>
                          </w:pPr>
                          <w:r w:rsidRPr="00525E2F">
                            <w:rPr>
                              <w:color w:val="FF0000"/>
                              <w:sz w:val="40"/>
                              <w:szCs w:val="40"/>
                            </w:rPr>
                            <w:t>Actual</w:t>
                          </w:r>
                        </w:p>
                      </w:txbxContent>
                    </v:textbox>
                  </v:shape>
                  <v:shape id="_x0000_s1048" type="#_x0000_t202" style="position:absolute;left:12811;width:14097;height:4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" stroked="f">
                    <v:textbox>
                      <w:txbxContent>
                        <w:p w14:paraId="09D36C02" w14:textId="77777777" w:rsidR="00525E2F" w:rsidRPr="00525E2F" w:rsidRDefault="00525E2F" w:rsidP="00525E2F">
                          <w:pPr>
                            <w:jc w:val="center"/>
                            <w:rPr>
                              <w:color w:val="FF0000"/>
                              <w:sz w:val="40"/>
                              <w:szCs w:val="40"/>
                            </w:rPr>
                          </w:pPr>
                          <w:r>
                            <w:rPr>
                              <w:color w:val="FF0000"/>
                              <w:sz w:val="40"/>
                              <w:szCs w:val="40"/>
                            </w:rPr>
                            <w:t>Predicted</w:t>
                          </w:r>
                        </w:p>
                      </w:txbxContent>
                    </v:textbox>
                  </v:shape>
                </v:group>
                <v:shape id="_x0000_s1049" type="#_x0000_t202" style="position:absolute;left:22375;top:10795;width:23775;height:5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" filled="f" stroked="f">
                  <v:textbox style="mso-fit-shape-to-text:t">
                    <w:txbxContent>
                      <w:p w14:paraId="0EE3352A" w14:textId="7B4C4C23" w:rsidR="00525E2F" w:rsidRPr="00525E2F" w:rsidRDefault="00525E2F" w:rsidP="00525E2F">
                        <w:pPr>
                          <w:jc w:val="center"/>
                          <w:rPr>
                            <w:color w:val="2F5496" w:themeColor="accent1" w:themeShade="BF"/>
                            <w:sz w:val="40"/>
                            <w:szCs w:val="40"/>
                          </w:rPr>
                        </w:pPr>
                        <w:r w:rsidRPr="00525E2F">
                          <w:rPr>
                            <w:color w:val="538135" w:themeColor="accent6" w:themeShade="BF"/>
                            <w:sz w:val="40"/>
                            <w:szCs w:val="40"/>
                          </w:rPr>
                          <w:t>Recall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17953A5" wp14:editId="1AC2553C">
                <wp:simplePos x="0" y="0"/>
                <wp:positionH relativeFrom="column">
                  <wp:posOffset>1295400</wp:posOffset>
                </wp:positionH>
                <wp:positionV relativeFrom="paragraph">
                  <wp:posOffset>2877185</wp:posOffset>
                </wp:positionV>
                <wp:extent cx="1714500" cy="647700"/>
                <wp:effectExtent l="19050" t="19050" r="19050" b="19050"/>
                <wp:wrapNone/>
                <wp:docPr id="204" name="Oval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647700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096082A3" id="Oval 204" o:spid="_x0000_s1026" style="position:absolute;margin-left:102pt;margin-top:226.55pt;width:135pt;height:51pt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" filled="f" strokecolor="#538135 [2409]" strokeweight="3pt">
                <v:stroke joinstyle="miter"/>
              </v:oval>
            </w:pict>
          </mc:Fallback>
        </mc:AlternateContent>
      </w:r>
      <w:r>
        <w:tab/>
      </w:r>
      <m:oMath>
        <m:r>
          <m:rPr>
            <m:sty m:val="p"/>
          </m:rPr>
          <w:rPr>
            <w:rFonts w:ascii="Cambria Math" w:hAnsi="Cambria Math"/>
            <w:color w:val="2F5496" w:themeColor="accent1" w:themeShade="BF"/>
            <w:sz w:val="40"/>
            <w:szCs w:val="40"/>
          </w:rPr>
          <m:t xml:space="preserve">precision = </m:t>
        </m:r>
        <m:f>
          <m:fPr>
            <m:ctrlPr>
              <w:rPr>
                <w:rFonts w:ascii="Cambria Math" w:hAnsi="Cambria Math"/>
                <w:color w:val="2F5496" w:themeColor="accent1" w:themeShade="BF"/>
                <w:sz w:val="40"/>
                <w:szCs w:val="40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color w:val="2F5496" w:themeColor="accent1" w:themeShade="BF"/>
                <w:sz w:val="40"/>
                <w:szCs w:val="40"/>
              </w:rPr>
              <m:t>TP</m:t>
            </m:r>
          </m:num>
          <m:den>
            <m:r>
              <m:rPr>
                <m:sty m:val="p"/>
              </m:rPr>
              <w:rPr>
                <w:rFonts w:ascii="Cambria Math" w:hAnsi="Cambria Math"/>
                <w:color w:val="2F5496" w:themeColor="accent1" w:themeShade="BF"/>
                <w:sz w:val="40"/>
                <w:szCs w:val="40"/>
              </w:rPr>
              <m:t>TP + FP</m:t>
            </m:r>
          </m:den>
        </m:f>
      </m:oMath>
    </w:p>
    <w:p w14:paraId="4CB20F0D" w14:textId="48003238" w:rsidR="00525E2F" w:rsidRPr="00525E2F" w:rsidRDefault="00525E2F" w:rsidP="00525E2F"/>
    <w:p w14:paraId="7FED6602" w14:textId="2ADCD7B3" w:rsidR="00525E2F" w:rsidRPr="00525E2F" w:rsidRDefault="00525E2F" w:rsidP="00525E2F"/>
    <w:p w14:paraId="353A2E14" w14:textId="182C1A8C" w:rsidR="00525E2F" w:rsidRPr="00525E2F" w:rsidRDefault="00525E2F" w:rsidP="00525E2F"/>
    <w:p w14:paraId="57EC902A" w14:textId="024E2DD8" w:rsidR="00525E2F" w:rsidRPr="00525E2F" w:rsidRDefault="00525E2F" w:rsidP="00525E2F"/>
    <w:p w14:paraId="69535D73" w14:textId="0E9FB7D4" w:rsidR="00525E2F" w:rsidRPr="00525E2F" w:rsidRDefault="00525E2F" w:rsidP="00525E2F"/>
    <w:p w14:paraId="0E023CED" w14:textId="3118F2AC" w:rsidR="00525E2F" w:rsidRPr="00525E2F" w:rsidRDefault="00525E2F" w:rsidP="00525E2F"/>
    <w:p w14:paraId="0F22C177" w14:textId="004EC815" w:rsidR="00525E2F" w:rsidRPr="00525E2F" w:rsidRDefault="00525E2F" w:rsidP="00525E2F"/>
    <w:p w14:paraId="06588C63" w14:textId="7A84A411" w:rsidR="00525E2F" w:rsidRPr="00525E2F" w:rsidRDefault="00525E2F" w:rsidP="00525E2F"/>
    <w:p w14:paraId="5AD4C085" w14:textId="5EEA5112" w:rsidR="00525E2F" w:rsidRPr="00525E2F" w:rsidRDefault="00525E2F" w:rsidP="00525E2F"/>
    <w:p w14:paraId="7A7E29C6" w14:textId="11E35AA2" w:rsidR="00525E2F" w:rsidRPr="00525E2F" w:rsidRDefault="00525E2F" w:rsidP="00525E2F"/>
    <w:p w14:paraId="341D9D2D" w14:textId="1E16A1B5" w:rsidR="00525E2F" w:rsidRPr="00525E2F" w:rsidRDefault="00525E2F" w:rsidP="00525E2F"/>
    <w:p w14:paraId="43113573" w14:textId="6BB89B4C" w:rsidR="00525E2F" w:rsidRPr="00525E2F" w:rsidRDefault="00525E2F" w:rsidP="00525E2F">
      <w:pPr>
        <w:rPr>
          <w:rFonts w:eastAsiaTheme="minorEastAsia"/>
          <w:color w:val="2F5496" w:themeColor="accent1" w:themeShade="BF"/>
          <w:sz w:val="40"/>
          <w:szCs w:val="40"/>
        </w:rPr>
      </w:pPr>
    </w:p>
    <w:p w14:paraId="52300FF3" w14:textId="2310B92B" w:rsidR="00525E2F" w:rsidRDefault="00525E2F" w:rsidP="00525E2F">
      <w:pPr>
        <w:tabs>
          <w:tab w:val="left" w:pos="6165"/>
        </w:tabs>
      </w:pPr>
      <w:r w:rsidRPr="00525E2F"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27C3709" wp14:editId="30C05CAD">
                <wp:simplePos x="0" y="0"/>
                <wp:positionH relativeFrom="column">
                  <wp:posOffset>1133475</wp:posOffset>
                </wp:positionH>
                <wp:positionV relativeFrom="paragraph">
                  <wp:posOffset>3725545</wp:posOffset>
                </wp:positionV>
                <wp:extent cx="1714500" cy="647700"/>
                <wp:effectExtent l="19050" t="19050" r="19050" b="19050"/>
                <wp:wrapNone/>
                <wp:docPr id="218" name="Oval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647700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4F663F99" id="Oval 218" o:spid="_x0000_s1026" style="position:absolute;margin-left:89.25pt;margin-top:293.35pt;width:135pt;height:51pt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" filled="f" strokecolor="#2f5496 [2404]" strokeweight="3pt">
                <v:stroke joinstyle="miter"/>
              </v:oval>
            </w:pict>
          </mc:Fallback>
        </mc:AlternateContent>
      </w:r>
      <w:r>
        <w:tab/>
      </w:r>
      <m:oMath>
        <m:r>
          <w:rPr>
            <w:rFonts w:ascii="Cambria Math" w:hAnsi="Cambria Math"/>
            <w:color w:val="538135" w:themeColor="accent6" w:themeShade="BF"/>
            <w:sz w:val="40"/>
            <w:szCs w:val="40"/>
          </w:rPr>
          <m:t xml:space="preserve">recall = </m:t>
        </m:r>
        <m:f>
          <m:fPr>
            <m:ctrlPr>
              <w:rPr>
                <w:rFonts w:ascii="Cambria Math" w:hAnsi="Cambria Math"/>
                <w:i/>
                <w:color w:val="538135" w:themeColor="accent6" w:themeShade="BF"/>
                <w:sz w:val="40"/>
                <w:szCs w:val="40"/>
              </w:rPr>
            </m:ctrlPr>
          </m:fPr>
          <m:num>
            <m:r>
              <w:rPr>
                <w:rFonts w:ascii="Cambria Math" w:hAnsi="Cambria Math"/>
                <w:color w:val="538135" w:themeColor="accent6" w:themeShade="BF"/>
                <w:sz w:val="40"/>
                <w:szCs w:val="40"/>
              </w:rPr>
              <m:t>TP</m:t>
            </m:r>
          </m:num>
          <m:den>
            <m:r>
              <w:rPr>
                <w:rFonts w:ascii="Cambria Math" w:hAnsi="Cambria Math"/>
                <w:color w:val="538135" w:themeColor="accent6" w:themeShade="BF"/>
                <w:sz w:val="40"/>
                <w:szCs w:val="40"/>
              </w:rPr>
              <m:t>TP + FN</m:t>
            </m:r>
          </m:den>
        </m:f>
      </m:oMath>
    </w:p>
    <w:p w14:paraId="6982EB94" w14:textId="33186BF3" w:rsidR="00525E2F" w:rsidRPr="00525E2F" w:rsidRDefault="00525E2F" w:rsidP="00525E2F"/>
    <w:p w14:paraId="015BB584" w14:textId="114B6BE3" w:rsidR="00525E2F" w:rsidRPr="00525E2F" w:rsidRDefault="00525E2F" w:rsidP="00525E2F"/>
    <w:p w14:paraId="170DADD0" w14:textId="2252FF99" w:rsidR="00525E2F" w:rsidRDefault="00525E2F" w:rsidP="00525E2F"/>
    <w:p w14:paraId="42D04655" w14:textId="7B4449BF" w:rsidR="00525E2F" w:rsidRDefault="00525E2F" w:rsidP="00525E2F">
      <w:pPr>
        <w:tabs>
          <w:tab w:val="left" w:pos="2655"/>
        </w:tabs>
      </w:pPr>
      <w:r>
        <w:tab/>
      </w:r>
    </w:p>
    <w:p w14:paraId="70699305" w14:textId="62750409" w:rsidR="00525E2F" w:rsidRDefault="00525E2F">
      <w:r>
        <w:br w:type="page"/>
      </w:r>
    </w:p>
    <w:p w14:paraId="60BD66A5" w14:textId="674DB341" w:rsidR="00525E2F" w:rsidRDefault="00525E2F" w:rsidP="00525E2F">
      <w:pPr>
        <w:tabs>
          <w:tab w:val="left" w:pos="2655"/>
        </w:tabs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DE295C1" wp14:editId="5D141A9C">
                <wp:simplePos x="0" y="0"/>
                <wp:positionH relativeFrom="column">
                  <wp:posOffset>647022</wp:posOffset>
                </wp:positionH>
                <wp:positionV relativeFrom="paragraph">
                  <wp:posOffset>2647950</wp:posOffset>
                </wp:positionV>
                <wp:extent cx="2377440" cy="536575"/>
                <wp:effectExtent l="0" t="0" r="0" b="0"/>
                <wp:wrapNone/>
                <wp:docPr id="2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7440" cy="5365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5616D5" w14:textId="77777777" w:rsidR="00525E2F" w:rsidRPr="00525E2F" w:rsidRDefault="00525E2F" w:rsidP="00525E2F">
                            <w:pPr>
                              <w:jc w:val="center"/>
                              <w:rPr>
                                <w:color w:val="2F5496" w:themeColor="accent1" w:themeShade="BF"/>
                                <w:sz w:val="40"/>
                                <w:szCs w:val="40"/>
                              </w:rPr>
                            </w:pPr>
                            <w:r w:rsidRPr="00525E2F">
                              <w:rPr>
                                <w:color w:val="2F5496" w:themeColor="accent1" w:themeShade="BF"/>
                                <w:sz w:val="40"/>
                                <w:szCs w:val="40"/>
                              </w:rPr>
                              <w:t>Precis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E295C1" id="Text Box 2" o:spid="_x0000_s1050" type="#_x0000_t202" style="position:absolute;margin-left:50.95pt;margin-top:208.5pt;width:187.2pt;height:42.2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" filled="f" stroked="f">
                <v:textbox style="mso-fit-shape-to-text:t">
                  <w:txbxContent>
                    <w:p w14:paraId="265616D5" w14:textId="77777777" w:rsidR="00525E2F" w:rsidRPr="00525E2F" w:rsidRDefault="00525E2F" w:rsidP="00525E2F">
                      <w:pPr>
                        <w:jc w:val="center"/>
                        <w:rPr>
                          <w:color w:val="2F5496" w:themeColor="accent1" w:themeShade="BF"/>
                          <w:sz w:val="40"/>
                          <w:szCs w:val="40"/>
                        </w:rPr>
                      </w:pPr>
                      <w:r w:rsidRPr="00525E2F">
                        <w:rPr>
                          <w:color w:val="2F5496" w:themeColor="accent1" w:themeShade="BF"/>
                          <w:sz w:val="40"/>
                          <w:szCs w:val="40"/>
                        </w:rPr>
                        <w:t>Precis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219F35C" wp14:editId="161A2512">
                <wp:simplePos x="0" y="0"/>
                <wp:positionH relativeFrom="column">
                  <wp:posOffset>1447799</wp:posOffset>
                </wp:positionH>
                <wp:positionV relativeFrom="paragraph">
                  <wp:posOffset>895350</wp:posOffset>
                </wp:positionV>
                <wp:extent cx="1714500" cy="647700"/>
                <wp:effectExtent l="19050" t="19050" r="19050" b="19050"/>
                <wp:wrapNone/>
                <wp:docPr id="221" name="Oval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647700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5B5E476B" id="Oval 221" o:spid="_x0000_s1026" style="position:absolute;margin-left:114pt;margin-top:70.5pt;width:135pt;height:51pt;z-index:2516869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" filled="f" strokecolor="#538135 [2409]" strokeweight="3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3CADB2C" wp14:editId="36016742">
                <wp:simplePos x="0" y="0"/>
                <wp:positionH relativeFrom="column">
                  <wp:posOffset>918845</wp:posOffset>
                </wp:positionH>
                <wp:positionV relativeFrom="paragraph">
                  <wp:posOffset>1343025</wp:posOffset>
                </wp:positionV>
                <wp:extent cx="1714500" cy="647700"/>
                <wp:effectExtent l="19050" t="19050" r="19050" b="19050"/>
                <wp:wrapNone/>
                <wp:docPr id="220" name="Oval 2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714500" cy="647700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chemeClr val="accent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5B00ACD6" id="Oval 220" o:spid="_x0000_s1026" style="position:absolute;margin-left:72.35pt;margin-top:105.75pt;width:135pt;height:51pt;rotation:-90;z-index:2516848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" filled="f" strokecolor="#2f5496 [2404]" strokeweight="3pt">
                <v:stroke joinstyle="miter"/>
              </v:oval>
            </w:pict>
          </mc:Fallback>
        </mc:AlternateContent>
      </w:r>
      <w:r w:rsidRPr="00525E2F">
        <mc:AlternateContent>
          <mc:Choice Requires="wpg">
            <w:drawing>
              <wp:anchor distT="0" distB="0" distL="114300" distR="114300" simplePos="0" relativeHeight="251679744" behindDoc="0" locked="0" layoutInCell="1" allowOverlap="1" wp14:anchorId="58463555" wp14:editId="67648AB9">
                <wp:simplePos x="0" y="0"/>
                <wp:positionH relativeFrom="column">
                  <wp:posOffset>247650</wp:posOffset>
                </wp:positionH>
                <wp:positionV relativeFrom="paragraph">
                  <wp:posOffset>-133350</wp:posOffset>
                </wp:positionV>
                <wp:extent cx="4614545" cy="2781300"/>
                <wp:effectExtent l="0" t="0" r="0" b="19050"/>
                <wp:wrapNone/>
                <wp:docPr id="205" name="Group 2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14545" cy="2781300"/>
                          <a:chOff x="0" y="0"/>
                          <a:chExt cx="4615036" cy="2781300"/>
                        </a:xfrm>
                      </wpg:grpSpPr>
                      <wpg:grpSp>
                        <wpg:cNvPr id="206" name="Group 206"/>
                        <wpg:cNvGrpSpPr/>
                        <wpg:grpSpPr>
                          <a:xfrm>
                            <a:off x="0" y="0"/>
                            <a:ext cx="2967037" cy="2781300"/>
                            <a:chOff x="0" y="0"/>
                            <a:chExt cx="2967037" cy="2781300"/>
                          </a:xfrm>
                        </wpg:grpSpPr>
                        <wpg:grpSp>
                          <wpg:cNvPr id="207" name="Group 207"/>
                          <wpg:cNvGrpSpPr/>
                          <wpg:grpSpPr>
                            <a:xfrm>
                              <a:off x="1062037" y="876300"/>
                              <a:ext cx="1905000" cy="1905000"/>
                              <a:chOff x="0" y="0"/>
                              <a:chExt cx="2066925" cy="1905000"/>
                            </a:xfrm>
                          </wpg:grpSpPr>
                          <wps:wsp>
                            <wps:cNvPr id="208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28700" cy="952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AC5EAD5" w14:textId="77777777" w:rsidR="00525E2F" w:rsidRPr="00525E2F" w:rsidRDefault="00525E2F" w:rsidP="00525E2F">
                                  <w:pPr>
                                    <w:jc w:val="center"/>
                                    <w:rPr>
                                      <w:color w:val="FF0000"/>
                                      <w:sz w:val="40"/>
                                      <w:szCs w:val="40"/>
                                    </w:rPr>
                                  </w:pPr>
                                  <w:r w:rsidRPr="00525E2F">
                                    <w:rPr>
                                      <w:color w:val="FF0000"/>
                                      <w:sz w:val="40"/>
                                      <w:szCs w:val="40"/>
                                    </w:rPr>
                                    <w:t>TP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  <wps:wsp>
                            <wps:cNvPr id="209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038225" y="0"/>
                                <a:ext cx="1028700" cy="952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9449AF1" w14:textId="77777777" w:rsidR="00525E2F" w:rsidRPr="00525E2F" w:rsidRDefault="00525E2F" w:rsidP="00525E2F">
                                  <w:pPr>
                                    <w:jc w:val="center"/>
                                    <w:rPr>
                                      <w:color w:val="FF0000"/>
                                      <w:sz w:val="40"/>
                                      <w:szCs w:val="40"/>
                                    </w:rPr>
                                  </w:pPr>
                                  <w:r w:rsidRPr="00525E2F">
                                    <w:rPr>
                                      <w:color w:val="FF0000"/>
                                      <w:sz w:val="40"/>
                                      <w:szCs w:val="40"/>
                                    </w:rPr>
                                    <w:t>FN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  <wps:wsp>
                            <wps:cNvPr id="210" name="Text Box 210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952500"/>
                                <a:ext cx="1028700" cy="952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D05993A" w14:textId="77777777" w:rsidR="00525E2F" w:rsidRPr="00525E2F" w:rsidRDefault="00525E2F" w:rsidP="00525E2F">
                                  <w:pPr>
                                    <w:jc w:val="center"/>
                                    <w:rPr>
                                      <w:color w:val="FF0000"/>
                                      <w:sz w:val="40"/>
                                      <w:szCs w:val="40"/>
                                    </w:rPr>
                                  </w:pPr>
                                  <w:r w:rsidRPr="00525E2F">
                                    <w:rPr>
                                      <w:color w:val="FF0000"/>
                                      <w:sz w:val="40"/>
                                      <w:szCs w:val="40"/>
                                    </w:rPr>
                                    <w:t>FP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  <wps:wsp>
                            <wps:cNvPr id="211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038225" y="952500"/>
                                <a:ext cx="1028700" cy="952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2EDCC74" w14:textId="77777777" w:rsidR="00525E2F" w:rsidRPr="00525E2F" w:rsidRDefault="00525E2F" w:rsidP="00525E2F">
                                  <w:pPr>
                                    <w:jc w:val="center"/>
                                    <w:rPr>
                                      <w:color w:val="FF0000"/>
                                      <w:sz w:val="40"/>
                                      <w:szCs w:val="40"/>
                                    </w:rPr>
                                  </w:pPr>
                                  <w:r w:rsidRPr="00525E2F">
                                    <w:rPr>
                                      <w:color w:val="FF0000"/>
                                      <w:sz w:val="40"/>
                                      <w:szCs w:val="40"/>
                                    </w:rPr>
                                    <w:t>TN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>
                              <a:noAutofit/>
                            </wps:bodyPr>
                          </wps:wsp>
                        </wpg:grpSp>
                        <wps:wsp>
                          <wps:cNvPr id="212" name="Left Brace 212"/>
                          <wps:cNvSpPr/>
                          <wps:spPr>
                            <a:xfrm>
                              <a:off x="519112" y="876300"/>
                              <a:ext cx="400050" cy="1905000"/>
                            </a:xfrm>
                            <a:prstGeom prst="leftBrace">
                              <a:avLst/>
                            </a:prstGeom>
                          </wps:spPr>
                          <wps:style>
                            <a:lnRef idx="3">
                              <a:schemeClr val="accent2"/>
                            </a:lnRef>
                            <a:fillRef idx="0">
                              <a:schemeClr val="accent2"/>
                            </a:fillRef>
                            <a:effectRef idx="2">
                              <a:schemeClr val="accent2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3" name="Left Brace 213"/>
                          <wps:cNvSpPr/>
                          <wps:spPr>
                            <a:xfrm rot="5400000">
                              <a:off x="1814512" y="-390525"/>
                              <a:ext cx="400050" cy="1905000"/>
                            </a:xfrm>
                            <a:prstGeom prst="leftBrace">
                              <a:avLst/>
                            </a:prstGeom>
                          </wps:spPr>
                          <wps:style>
                            <a:lnRef idx="3">
                              <a:schemeClr val="accent2"/>
                            </a:lnRef>
                            <a:fillRef idx="0">
                              <a:schemeClr val="accent2"/>
                            </a:fillRef>
                            <a:effectRef idx="2">
                              <a:schemeClr val="accent2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4" name="Text Box 2"/>
                          <wps:cNvSpPr txBox="1">
                            <a:spLocks noChangeArrowheads="1"/>
                          </wps:cNvSpPr>
                          <wps:spPr bwMode="auto">
                            <a:xfrm rot="16200000">
                              <a:off x="-376238" y="1685925"/>
                              <a:ext cx="1152525" cy="40005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F418C63" w14:textId="77777777" w:rsidR="00525E2F" w:rsidRPr="00525E2F" w:rsidRDefault="00525E2F" w:rsidP="00525E2F">
                                <w:pPr>
                                  <w:jc w:val="center"/>
                                  <w:rPr>
                                    <w:color w:val="FF0000"/>
                                    <w:sz w:val="40"/>
                                    <w:szCs w:val="40"/>
                                  </w:rPr>
                                </w:pPr>
                                <w:r w:rsidRPr="00525E2F">
                                  <w:rPr>
                                    <w:color w:val="FF0000"/>
                                    <w:sz w:val="40"/>
                                    <w:szCs w:val="40"/>
                                  </w:rPr>
                                  <w:t>Actual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215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281112" y="0"/>
                              <a:ext cx="1409700" cy="40005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121655C" w14:textId="77777777" w:rsidR="00525E2F" w:rsidRPr="00525E2F" w:rsidRDefault="00525E2F" w:rsidP="00525E2F">
                                <w:pPr>
                                  <w:jc w:val="center"/>
                                  <w:rPr>
                                    <w:color w:val="FF0000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color w:val="FF0000"/>
                                    <w:sz w:val="40"/>
                                    <w:szCs w:val="40"/>
                                  </w:rPr>
                                  <w:t>Predicted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21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237596" y="1079500"/>
                            <a:ext cx="2377440" cy="5365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450F45B" w14:textId="77777777" w:rsidR="00525E2F" w:rsidRPr="00525E2F" w:rsidRDefault="00525E2F" w:rsidP="00525E2F">
                              <w:pPr>
                                <w:jc w:val="center"/>
                                <w:rPr>
                                  <w:color w:val="538135" w:themeColor="accent6" w:themeShade="BF"/>
                                  <w:sz w:val="40"/>
                                  <w:szCs w:val="40"/>
                                </w:rPr>
                              </w:pPr>
                              <w:r w:rsidRPr="00525E2F">
                                <w:rPr>
                                  <w:color w:val="538135" w:themeColor="accent6" w:themeShade="BF"/>
                                  <w:sz w:val="40"/>
                                  <w:szCs w:val="40"/>
                                </w:rPr>
                                <w:t>Recal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8463555" id="Group 205" o:spid="_x0000_s1051" style="position:absolute;margin-left:19.5pt;margin-top:-10.5pt;width:363.35pt;height:219pt;z-index:251679744;mso-width-relative:margin;mso-height-relative:margin" coordsize="46150,278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">
                <v:group id="Group 206" o:spid="_x0000_s1052" style="position:absolute;width:29670;height:27813" coordsize="29670,278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">
                  <v:group id="Group 207" o:spid="_x0000_s1053" style="position:absolute;left:10620;top:8763;width:19050;height:19050" coordsize="20669,19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">
                    <v:shape id="_x0000_s1054" type="#_x0000_t202" style="position:absolute;width:10287;height:95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">
                      <v:textbox>
                        <w:txbxContent>
                          <w:p w14:paraId="4AC5EAD5" w14:textId="77777777" w:rsidR="00525E2F" w:rsidRPr="00525E2F" w:rsidRDefault="00525E2F" w:rsidP="00525E2F">
                            <w:pPr>
                              <w:jc w:val="center"/>
                              <w:rPr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525E2F">
                              <w:rPr>
                                <w:color w:val="FF0000"/>
                                <w:sz w:val="40"/>
                                <w:szCs w:val="40"/>
                              </w:rPr>
                              <w:t>TP</w:t>
                            </w:r>
                          </w:p>
                        </w:txbxContent>
                      </v:textbox>
                    </v:shape>
                    <v:shape id="_x0000_s1055" type="#_x0000_t202" style="position:absolute;left:10382;width:10287;height:95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">
                      <v:textbox>
                        <w:txbxContent>
                          <w:p w14:paraId="09449AF1" w14:textId="77777777" w:rsidR="00525E2F" w:rsidRPr="00525E2F" w:rsidRDefault="00525E2F" w:rsidP="00525E2F">
                            <w:pPr>
                              <w:jc w:val="center"/>
                              <w:rPr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525E2F">
                              <w:rPr>
                                <w:color w:val="FF0000"/>
                                <w:sz w:val="40"/>
                                <w:szCs w:val="40"/>
                              </w:rPr>
                              <w:t>FN</w:t>
                            </w:r>
                          </w:p>
                        </w:txbxContent>
                      </v:textbox>
                    </v:shape>
                    <v:shape id="Text Box 210" o:spid="_x0000_s1056" type="#_x0000_t202" style="position:absolute;top:9525;width:10287;height:95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">
                      <v:textbox>
                        <w:txbxContent>
                          <w:p w14:paraId="0D05993A" w14:textId="77777777" w:rsidR="00525E2F" w:rsidRPr="00525E2F" w:rsidRDefault="00525E2F" w:rsidP="00525E2F">
                            <w:pPr>
                              <w:jc w:val="center"/>
                              <w:rPr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525E2F">
                              <w:rPr>
                                <w:color w:val="FF0000"/>
                                <w:sz w:val="40"/>
                                <w:szCs w:val="40"/>
                              </w:rPr>
                              <w:t>FP</w:t>
                            </w:r>
                          </w:p>
                        </w:txbxContent>
                      </v:textbox>
                    </v:shape>
                    <v:shape id="_x0000_s1057" type="#_x0000_t202" style="position:absolute;left:10382;top:9525;width:10287;height:95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">
                      <v:textbox>
                        <w:txbxContent>
                          <w:p w14:paraId="22EDCC74" w14:textId="77777777" w:rsidR="00525E2F" w:rsidRPr="00525E2F" w:rsidRDefault="00525E2F" w:rsidP="00525E2F">
                            <w:pPr>
                              <w:jc w:val="center"/>
                              <w:rPr>
                                <w:color w:val="FF0000"/>
                                <w:sz w:val="40"/>
                                <w:szCs w:val="40"/>
                              </w:rPr>
                            </w:pPr>
                            <w:r w:rsidRPr="00525E2F">
                              <w:rPr>
                                <w:color w:val="FF0000"/>
                                <w:sz w:val="40"/>
                                <w:szCs w:val="40"/>
                              </w:rPr>
                              <w:t>TN</w:t>
                            </w:r>
                          </w:p>
                        </w:txbxContent>
                      </v:textbox>
                    </v:shape>
                  </v:group>
                  <v:shape id="Left Brace 212" o:spid="_x0000_s1058" type="#_x0000_t87" style="position:absolute;left:5191;top:8763;width:4000;height:19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" adj="378" strokecolor="#ed7d31 [3205]" strokeweight="1.5pt">
                    <v:stroke joinstyle="miter"/>
                  </v:shape>
                  <v:shape id="Left Brace 213" o:spid="_x0000_s1059" type="#_x0000_t87" style="position:absolute;left:18144;top:-3905;width:4001;height:19050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" adj="378" strokecolor="#ed7d31 [3205]" strokeweight="1.5pt">
                    <v:stroke joinstyle="miter"/>
                  </v:shape>
                  <v:shape id="_x0000_s1060" type="#_x0000_t202" style="position:absolute;left:-3763;top:16859;width:11526;height:4000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" stroked="f">
                    <v:textbox>
                      <w:txbxContent>
                        <w:p w14:paraId="1F418C63" w14:textId="77777777" w:rsidR="00525E2F" w:rsidRPr="00525E2F" w:rsidRDefault="00525E2F" w:rsidP="00525E2F">
                          <w:pPr>
                            <w:jc w:val="center"/>
                            <w:rPr>
                              <w:color w:val="FF0000"/>
                              <w:sz w:val="40"/>
                              <w:szCs w:val="40"/>
                            </w:rPr>
                          </w:pPr>
                          <w:r w:rsidRPr="00525E2F">
                            <w:rPr>
                              <w:color w:val="FF0000"/>
                              <w:sz w:val="40"/>
                              <w:szCs w:val="40"/>
                            </w:rPr>
                            <w:t>Actual</w:t>
                          </w:r>
                        </w:p>
                      </w:txbxContent>
                    </v:textbox>
                  </v:shape>
                  <v:shape id="_x0000_s1061" type="#_x0000_t202" style="position:absolute;left:12811;width:14097;height:4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" stroked="f">
                    <v:textbox>
                      <w:txbxContent>
                        <w:p w14:paraId="7121655C" w14:textId="77777777" w:rsidR="00525E2F" w:rsidRPr="00525E2F" w:rsidRDefault="00525E2F" w:rsidP="00525E2F">
                          <w:pPr>
                            <w:jc w:val="center"/>
                            <w:rPr>
                              <w:color w:val="FF0000"/>
                              <w:sz w:val="40"/>
                              <w:szCs w:val="40"/>
                            </w:rPr>
                          </w:pPr>
                          <w:r>
                            <w:rPr>
                              <w:color w:val="FF0000"/>
                              <w:sz w:val="40"/>
                              <w:szCs w:val="40"/>
                            </w:rPr>
                            <w:t>Predicted</w:t>
                          </w:r>
                        </w:p>
                      </w:txbxContent>
                    </v:textbox>
                  </v:shape>
                </v:group>
                <v:shape id="_x0000_s1062" type="#_x0000_t202" style="position:absolute;left:22375;top:10795;width:23775;height:5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" filled="f" stroked="f">
                  <v:textbox style="mso-fit-shape-to-text:t">
                    <w:txbxContent>
                      <w:p w14:paraId="4450F45B" w14:textId="77777777" w:rsidR="00525E2F" w:rsidRPr="00525E2F" w:rsidRDefault="00525E2F" w:rsidP="00525E2F">
                        <w:pPr>
                          <w:jc w:val="center"/>
                          <w:rPr>
                            <w:color w:val="538135" w:themeColor="accent6" w:themeShade="BF"/>
                            <w:sz w:val="40"/>
                            <w:szCs w:val="40"/>
                          </w:rPr>
                        </w:pPr>
                        <w:r w:rsidRPr="00525E2F">
                          <w:rPr>
                            <w:color w:val="538135" w:themeColor="accent6" w:themeShade="BF"/>
                            <w:sz w:val="40"/>
                            <w:szCs w:val="40"/>
                          </w:rPr>
                          <w:t>Recall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AE2A3A0" w14:textId="27EDDEF1" w:rsidR="00525E2F" w:rsidRPr="00525E2F" w:rsidRDefault="00525E2F" w:rsidP="00525E2F">
      <w:bookmarkStart w:id="0" w:name="_GoBack"/>
      <w:bookmarkEnd w:id="0"/>
    </w:p>
    <w:p w14:paraId="6B8E8C3B" w14:textId="56A6AB9E" w:rsidR="00525E2F" w:rsidRPr="00525E2F" w:rsidRDefault="00525E2F" w:rsidP="00525E2F"/>
    <w:p w14:paraId="5312B3B9" w14:textId="0F85AC8E" w:rsidR="00525E2F" w:rsidRPr="00525E2F" w:rsidRDefault="00525E2F" w:rsidP="00525E2F"/>
    <w:p w14:paraId="16399017" w14:textId="3959874A" w:rsidR="00525E2F" w:rsidRPr="00525E2F" w:rsidRDefault="00525E2F" w:rsidP="00525E2F"/>
    <w:p w14:paraId="3AA7FFEB" w14:textId="5A11B2A3" w:rsidR="00525E2F" w:rsidRDefault="00525E2F" w:rsidP="00525E2F"/>
    <w:p w14:paraId="73FEF001" w14:textId="1E541B1C" w:rsidR="00525E2F" w:rsidRPr="00525E2F" w:rsidRDefault="00525E2F" w:rsidP="00525E2F">
      <w:pPr>
        <w:tabs>
          <w:tab w:val="left" w:pos="5775"/>
        </w:tabs>
      </w:pPr>
      <w:r>
        <w:tab/>
      </w:r>
      <m:oMath>
        <m:r>
          <w:rPr>
            <w:rFonts w:ascii="Cambria Math" w:hAnsi="Cambria Math"/>
            <w:color w:val="7030A0"/>
            <w:sz w:val="40"/>
            <w:szCs w:val="40"/>
          </w:rPr>
          <m:t xml:space="preserve">F1 score = </m:t>
        </m:r>
        <m:f>
          <m:fPr>
            <m:ctrlPr>
              <w:rPr>
                <w:rFonts w:ascii="Cambria Math" w:hAnsi="Cambria Math"/>
                <w:i/>
                <w:color w:val="7030A0"/>
                <w:sz w:val="40"/>
                <w:szCs w:val="40"/>
              </w:rPr>
            </m:ctrlPr>
          </m:fPr>
          <m:num>
            <m:r>
              <w:rPr>
                <w:rFonts w:ascii="Cambria Math" w:hAnsi="Cambria Math"/>
                <w:color w:val="7030A0"/>
                <w:sz w:val="40"/>
                <w:szCs w:val="40"/>
              </w:rPr>
              <m:t>2 * (precision * recall)</m:t>
            </m:r>
          </m:num>
          <m:den>
            <m:r>
              <w:rPr>
                <w:rFonts w:ascii="Cambria Math" w:hAnsi="Cambria Math"/>
                <w:color w:val="7030A0"/>
                <w:sz w:val="40"/>
                <w:szCs w:val="40"/>
              </w:rPr>
              <m:t>precision + recall</m:t>
            </m:r>
          </m:den>
        </m:f>
      </m:oMath>
    </w:p>
    <w:sectPr w:rsidR="00525E2F" w:rsidRPr="00525E2F" w:rsidSect="00525E2F">
      <w:pgSz w:w="12240" w:h="15840"/>
      <w:pgMar w:top="1440" w:right="180" w:bottom="1440" w:left="63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3NzYwM7c0MzM0MjVW0lEKTi0uzszPAykwrAUANHzcwiwAAAA="/>
  </w:docVars>
  <w:rsids>
    <w:rsidRoot w:val="002E1777"/>
    <w:rsid w:val="002E1777"/>
    <w:rsid w:val="00525E2F"/>
    <w:rsid w:val="006F4CFE"/>
    <w:rsid w:val="00C10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C52D14"/>
  <w15:chartTrackingRefBased/>
  <w15:docId w15:val="{7BEFE78E-2B75-483F-A704-40F17699F8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25E2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</Words>
  <Characters>126</Characters>
  <Application>Microsoft Office Word</Application>
  <DocSecurity>0</DocSecurity>
  <Lines>1</Lines>
  <Paragraphs>1</Paragraphs>
  <ScaleCrop>false</ScaleCrop>
  <Company/>
  <LinksUpToDate>false</LinksUpToDate>
  <CharactersWithSpaces>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x Tuychiev</dc:creator>
  <cp:keywords/>
  <dc:description/>
  <cp:lastModifiedBy>Bex Tuychiev</cp:lastModifiedBy>
  <cp:revision>2</cp:revision>
  <dcterms:created xsi:type="dcterms:W3CDTF">2021-05-29T15:16:00Z</dcterms:created>
  <dcterms:modified xsi:type="dcterms:W3CDTF">2021-05-29T15:16:00Z</dcterms:modified>
</cp:coreProperties>
</file>